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fer Ede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e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2 CUSTER AVE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hninelson1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70300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 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